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4C7E6" w14:textId="5B127004" w:rsidR="00645296" w:rsidRDefault="001C53AB">
      <w:r>
        <w:t>Books Page</w:t>
      </w:r>
    </w:p>
    <w:p w14:paraId="6D602CD8" w14:textId="64472143" w:rsidR="001C53AB" w:rsidRDefault="00CA6D4E" w:rsidP="00CA6D4E">
      <w:pPr>
        <w:pStyle w:val="ListParagraph"/>
        <w:numPr>
          <w:ilvl w:val="0"/>
          <w:numId w:val="1"/>
        </w:numPr>
      </w:pPr>
      <w:hyperlink r:id="rId5" w:history="1">
        <w:r w:rsidRPr="00E074D1">
          <w:rPr>
            <w:rStyle w:val="Hyperlink"/>
          </w:rPr>
          <w:t>https://www.amazon.com/Mastering-Tableau-Business-Intelligence-techniques/dp/1784397695/ref=mt_paperback?_encoding=UTF8&amp;me=&amp;dpID=41pOg%252BqOuaL&amp;preST=_SX258_BO1,204,203,200_QL70_&amp;dpSrc=detail</w:t>
        </w:r>
      </w:hyperlink>
    </w:p>
    <w:p w14:paraId="3B0E9E73" w14:textId="17D3FCC1" w:rsidR="00CA6D4E" w:rsidRDefault="00CA6D4E" w:rsidP="00CA6D4E">
      <w:pPr>
        <w:pStyle w:val="ListParagraph"/>
      </w:pPr>
    </w:p>
    <w:p w14:paraId="3A9443CB" w14:textId="126D922A" w:rsidR="00CA6D4E" w:rsidRDefault="00CA6D4E" w:rsidP="00CA6D4E">
      <w:pPr>
        <w:pStyle w:val="ListParagraph"/>
      </w:pPr>
      <w:r>
        <w:t>Mastering Tableau: Smart Business Intelligence</w:t>
      </w:r>
    </w:p>
    <w:p w14:paraId="108D0B22" w14:textId="0DF0E1D5" w:rsidR="00CA6D4E" w:rsidRDefault="00CA6D4E" w:rsidP="00CA6D4E">
      <w:pPr>
        <w:pStyle w:val="ListParagraph"/>
      </w:pPr>
    </w:p>
    <w:p w14:paraId="6D1470FB" w14:textId="643DA1FA" w:rsidR="00CA6D4E" w:rsidRDefault="00CA6D4E" w:rsidP="00CA6D4E">
      <w:pPr>
        <w:pStyle w:val="ListParagraph"/>
      </w:pPr>
      <w:r>
        <w:t>Thumb: 1</w:t>
      </w:r>
    </w:p>
    <w:p w14:paraId="2B7BDC0C" w14:textId="1EDB3B65" w:rsidR="00CA6D4E" w:rsidRDefault="00CA6D4E" w:rsidP="00CA6D4E">
      <w:pPr>
        <w:pStyle w:val="ListParagraph"/>
        <w:numPr>
          <w:ilvl w:val="0"/>
          <w:numId w:val="1"/>
        </w:numPr>
      </w:pPr>
      <w:hyperlink r:id="rId6" w:history="1">
        <w:r w:rsidRPr="00E074D1">
          <w:rPr>
            <w:rStyle w:val="Hyperlink"/>
          </w:rPr>
          <w:t>https://www.amazon.com/gp/product/178646635X/ref=s9_acsd_simh_bw_c_x_2_w?pf_rd_m=ATVPDKIKX0DER&amp;pf_rd_s=merchandised-search-3&amp;pf_rd_r=ZQ88TRNQ5ME5JD3THYYY&amp;pf_rd_r=ZQ88TRNQ5ME5JD3THYYY&amp;pf_rd_t=101&amp;pf_rd_p=fe185ec9-c8f5-44c0-897e-4c0bde93268c&amp;pf_rd_p=fe185ec9-c8f5-44c0-897e-4c0bde93268c&amp;pf_rd_i=283155</w:t>
        </w:r>
      </w:hyperlink>
    </w:p>
    <w:p w14:paraId="09E77864" w14:textId="5B825C9E" w:rsidR="00CA6D4E" w:rsidRDefault="00CA6D4E" w:rsidP="00CA6D4E">
      <w:pPr>
        <w:pStyle w:val="ListParagraph"/>
      </w:pPr>
    </w:p>
    <w:p w14:paraId="33035F88" w14:textId="04EDDFD2" w:rsidR="00CA6D4E" w:rsidRDefault="00CA6D4E" w:rsidP="00CA6D4E">
      <w:pPr>
        <w:pStyle w:val="ListParagraph"/>
      </w:pPr>
      <w:r>
        <w:t>Mastering Tableau</w:t>
      </w:r>
      <w:r>
        <w:t xml:space="preserve"> </w:t>
      </w:r>
      <w:proofErr w:type="gramStart"/>
      <w:r>
        <w:t xml:space="preserve">10 </w:t>
      </w:r>
      <w:r>
        <w:t>:</w:t>
      </w:r>
      <w:proofErr w:type="gramEnd"/>
      <w:r>
        <w:t xml:space="preserve"> Smart Business Intelligence</w:t>
      </w:r>
    </w:p>
    <w:p w14:paraId="34B02BFE" w14:textId="3A4CB4B9" w:rsidR="00CA6D4E" w:rsidRDefault="00CA6D4E" w:rsidP="00CA6D4E">
      <w:pPr>
        <w:pStyle w:val="ListParagraph"/>
      </w:pPr>
      <w:r>
        <w:t>Thumb: 2</w:t>
      </w:r>
    </w:p>
    <w:p w14:paraId="2BBDE8D0" w14:textId="25A93109" w:rsidR="00CA6D4E" w:rsidRDefault="00CA6D4E" w:rsidP="00CA6D4E">
      <w:pPr>
        <w:pStyle w:val="ListParagraph"/>
        <w:numPr>
          <w:ilvl w:val="0"/>
          <w:numId w:val="1"/>
        </w:numPr>
      </w:pPr>
      <w:hyperlink r:id="rId7" w:history="1">
        <w:r w:rsidRPr="00E074D1">
          <w:rPr>
            <w:rStyle w:val="Hyperlink"/>
          </w:rPr>
          <w:t>https://www.amazon.com/gp/product/1119282713/ref=s9_acsd_simh_bw_c_x_3_w?pf_rd_m=ATVPDKIKX0DER&amp;pf_rd_s=merchandised-search-3&amp;pf_rd_r=ZQ88TRNQ5ME5JD3THYYY&amp;pf_rd_r=ZQ88TRNQ5ME5JD3THYYY&amp;pf_rd_t=101&amp;pf_rd_p=fe185ec9-c8f5-44c0-897e-4c0bde93268c&amp;pf_rd_p=fe185ec9-c8f5-44c0-897e-4c0bde93268c&amp;pf_rd_i=283155</w:t>
        </w:r>
      </w:hyperlink>
    </w:p>
    <w:p w14:paraId="3F3739F9" w14:textId="66CAE4AF" w:rsidR="00CA6D4E" w:rsidRDefault="00CA6D4E" w:rsidP="00CA6D4E">
      <w:pPr>
        <w:pStyle w:val="ListParagraph"/>
      </w:pPr>
    </w:p>
    <w:p w14:paraId="70520B6D" w14:textId="4DCBB40C" w:rsidR="00CA6D4E" w:rsidRDefault="00CA6D4E" w:rsidP="00CA6D4E">
      <w:pPr>
        <w:spacing w:before="100" w:beforeAutospacing="1" w:after="100" w:afterAutospacing="1" w:line="240" w:lineRule="auto"/>
        <w:ind w:firstLine="720"/>
        <w:outlineLvl w:val="0"/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</w:pPr>
      <w:r w:rsidRPr="00CA6D4E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The Big Book of Dashboards: Visualizing Your Data Using Real-World Business Scenarios</w:t>
      </w:r>
    </w:p>
    <w:p w14:paraId="1AC6FFB6" w14:textId="53A86D4E" w:rsidR="00CA6D4E" w:rsidRDefault="00CA6D4E" w:rsidP="00CA6D4E">
      <w:pPr>
        <w:spacing w:before="100" w:beforeAutospacing="1" w:after="100" w:afterAutospacing="1" w:line="240" w:lineRule="auto"/>
        <w:ind w:firstLine="720"/>
        <w:outlineLvl w:val="0"/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Thumb: 3</w:t>
      </w:r>
    </w:p>
    <w:p w14:paraId="4D2F230D" w14:textId="5AC7BE18" w:rsidR="00CA6D4E" w:rsidRDefault="00CA6D4E" w:rsidP="00CA6D4E">
      <w:pPr>
        <w:pStyle w:val="Heading1"/>
        <w:numPr>
          <w:ilvl w:val="0"/>
          <w:numId w:val="1"/>
        </w:numPr>
        <w:rPr>
          <w:rStyle w:val="a-size-large"/>
          <w:sz w:val="16"/>
          <w:szCs w:val="16"/>
        </w:rPr>
      </w:pPr>
      <w:hyperlink r:id="rId8" w:history="1">
        <w:r w:rsidRPr="00E074D1">
          <w:rPr>
            <w:rStyle w:val="Hyperlink"/>
            <w:sz w:val="16"/>
            <w:szCs w:val="16"/>
          </w:rPr>
          <w:t>https://www.amazon.com/gp/product/1119002257/ref=s9_acsd_simh_bw_c_x_4_w?pf_rd_m=ATVPDKIKX0DER&amp;pf_rd_s=merchandised-search-3&amp;pf_rd_r=ZQ88TRNQ5ME5JD3THYYY&amp;pf_rd_r=ZQ88TRNQ5ME5JD3THYYY&amp;pf_rd_t</w:t>
        </w:r>
        <w:r w:rsidRPr="00E074D1">
          <w:rPr>
            <w:rStyle w:val="Hyperlink"/>
            <w:sz w:val="16"/>
            <w:szCs w:val="16"/>
          </w:rPr>
          <w:t>=</w:t>
        </w:r>
        <w:r w:rsidRPr="00E074D1">
          <w:rPr>
            <w:rStyle w:val="Hyperlink"/>
            <w:sz w:val="16"/>
            <w:szCs w:val="16"/>
          </w:rPr>
          <w:t>101&amp;pf_rd_p=fe185ec9-c8f5-44c0-897e-4c0bde93268c&amp;pf_rd_p=fe185ec9-c8f5-44c0-897e-4c0bde93268c&amp;pf_rd_i=283155</w:t>
        </w:r>
      </w:hyperlink>
    </w:p>
    <w:p w14:paraId="01FC9585" w14:textId="1FB71337" w:rsidR="00CA6D4E" w:rsidRDefault="00CA6D4E" w:rsidP="00CA6D4E">
      <w:pPr>
        <w:pStyle w:val="Heading1"/>
        <w:ind w:left="720"/>
        <w:rPr>
          <w:rStyle w:val="a-size-large"/>
          <w:sz w:val="16"/>
          <w:szCs w:val="16"/>
        </w:rPr>
      </w:pPr>
      <w:r w:rsidRPr="00CA6D4E">
        <w:rPr>
          <w:rStyle w:val="a-size-large"/>
          <w:sz w:val="16"/>
          <w:szCs w:val="16"/>
        </w:rPr>
        <w:t>Storytelling with Data</w:t>
      </w:r>
    </w:p>
    <w:p w14:paraId="4061D6F9" w14:textId="77777777" w:rsidR="0055172C" w:rsidRDefault="00CA6D4E" w:rsidP="0055172C">
      <w:pPr>
        <w:pStyle w:val="Heading1"/>
        <w:ind w:left="720"/>
        <w:rPr>
          <w:sz w:val="16"/>
          <w:szCs w:val="16"/>
        </w:rPr>
      </w:pPr>
      <w:r>
        <w:rPr>
          <w:sz w:val="16"/>
          <w:szCs w:val="16"/>
        </w:rPr>
        <w:t>Thumb:4</w:t>
      </w:r>
    </w:p>
    <w:p w14:paraId="6E436B45" w14:textId="4230490C" w:rsidR="0055172C" w:rsidRPr="0055172C" w:rsidRDefault="0055172C" w:rsidP="0055172C">
      <w:pPr>
        <w:pStyle w:val="Heading1"/>
        <w:numPr>
          <w:ilvl w:val="0"/>
          <w:numId w:val="1"/>
        </w:numPr>
        <w:rPr>
          <w:sz w:val="16"/>
          <w:szCs w:val="16"/>
        </w:rPr>
      </w:pPr>
      <w:r w:rsidRPr="0055172C">
        <w:rPr>
          <w:sz w:val="16"/>
          <w:szCs w:val="16"/>
        </w:rPr>
        <w:t>https://www.amazon.com/gp/product/B01MDV363Y/ref=s9_acsd_simh_bw_c_x_3_w?pf_rd_m=ATVPDKIKX0DER&amp;pf_rd_s=merchandised-search-4&amp;pf_rd_r=ZQ88TRNQ5ME5JD3THYYY&amp;pf_rd_r=ZQ88TRNQ5ME5JD3THYYY&amp;pf_rd_t=101&amp;pf_rd_p=fe6c1177-031f-40df-b673-4d36cfcdd958&amp;pf_rd_p=fe6c1177-031f-40df-b673-4d36cfcdd958&amp;pf_rd_i=283155</w:t>
      </w:r>
    </w:p>
    <w:p w14:paraId="738911FB" w14:textId="7D562E84" w:rsidR="00CA6D4E" w:rsidRPr="00CA6D4E" w:rsidRDefault="00CA6D4E" w:rsidP="0055172C">
      <w:pPr>
        <w:pStyle w:val="Heading1"/>
        <w:ind w:left="720"/>
        <w:rPr>
          <w:sz w:val="16"/>
          <w:szCs w:val="16"/>
        </w:rPr>
      </w:pPr>
      <w:r w:rsidRPr="00CA6D4E">
        <w:rPr>
          <w:b w:val="0"/>
          <w:bCs w:val="0"/>
          <w:sz w:val="16"/>
          <w:szCs w:val="16"/>
        </w:rPr>
        <w:tab/>
      </w:r>
      <w:r w:rsidRPr="00CA6D4E">
        <w:rPr>
          <w:rStyle w:val="a-size-extra-large"/>
          <w:sz w:val="16"/>
          <w:szCs w:val="16"/>
        </w:rPr>
        <w:t>SQL: Easy SQL Programming &amp; Database</w:t>
      </w:r>
    </w:p>
    <w:p w14:paraId="48FDFF8C" w14:textId="77777777" w:rsidR="008820C1" w:rsidRPr="008820C1" w:rsidRDefault="008820C1" w:rsidP="008820C1">
      <w:pPr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</w:pPr>
      <w:r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// </w:t>
      </w: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&lt;p&gt;&lt;a </w:t>
      </w:r>
      <w:proofErr w:type="spell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href</w:t>
      </w:r>
      <w:proofErr w:type="spell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 ="https://www.amazon.com/Mastering-Tableau-Business-Intelligence-techniques/dp/178</w:t>
      </w:r>
    </w:p>
    <w:p w14:paraId="53417C7E" w14:textId="77777777" w:rsidR="008820C1" w:rsidRPr="008820C1" w:rsidRDefault="008820C1" w:rsidP="008820C1">
      <w:pPr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</w:pP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ab/>
      </w: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ab/>
        <w:t>4397695/ref=mt_</w:t>
      </w:r>
      <w:proofErr w:type="gram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paperback?_</w:t>
      </w:r>
      <w:proofErr w:type="gram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encoding=UTF8&amp;me=&amp;dpID=41pOg%252BqOuaL&amp;preST=_SX258_BO1,204,203,200_QL70_&amp;dpSrc=detail"&gt;</w:t>
      </w:r>
    </w:p>
    <w:p w14:paraId="1251D76D" w14:textId="77777777" w:rsidR="008820C1" w:rsidRPr="008820C1" w:rsidRDefault="008820C1" w:rsidP="008820C1">
      <w:pPr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</w:pP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ab/>
      </w: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ab/>
        <w:t>&lt;</w:t>
      </w:r>
      <w:proofErr w:type="spell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img</w:t>
      </w:r>
      <w:proofErr w:type="spell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 </w:t>
      </w:r>
      <w:proofErr w:type="spell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src</w:t>
      </w:r>
      <w:proofErr w:type="spell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 = "41pOg+</w:t>
      </w:r>
      <w:proofErr w:type="gram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qOuaL._</w:t>
      </w:r>
      <w:proofErr w:type="gram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AC_SR201,266_.jpg"/&gt;Mastering Tableau: Smart Business Intelligence&lt;/a&gt;&lt;a </w:t>
      </w:r>
      <w:proofErr w:type="spell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href</w:t>
      </w:r>
      <w:proofErr w:type="spell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 ="https://www.amazon.com/Mastering-Tableau-Business-Intelligence-techniques/dp/178</w:t>
      </w:r>
    </w:p>
    <w:p w14:paraId="68C2286B" w14:textId="77777777" w:rsidR="008820C1" w:rsidRPr="008820C1" w:rsidRDefault="008820C1" w:rsidP="008820C1">
      <w:pPr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</w:pP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lastRenderedPageBreak/>
        <w:tab/>
      </w: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ab/>
        <w:t>4397695/ref=mt_</w:t>
      </w:r>
      <w:proofErr w:type="gram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paperback?_</w:t>
      </w:r>
      <w:proofErr w:type="gram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encoding=UTF8&amp;me=&amp;dpID=41pOg%252BqOuaL&amp;preST=_SX258_BO1,204,203,200_QL70_&amp;dpSrc=detail"&gt;</w:t>
      </w:r>
    </w:p>
    <w:p w14:paraId="33280BD1" w14:textId="7B957712" w:rsidR="00CA6D4E" w:rsidRDefault="008820C1" w:rsidP="008820C1"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ab/>
      </w:r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ab/>
        <w:t>&lt;</w:t>
      </w:r>
      <w:proofErr w:type="spell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img</w:t>
      </w:r>
      <w:proofErr w:type="spell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 </w:t>
      </w:r>
      <w:proofErr w:type="spell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src</w:t>
      </w:r>
      <w:proofErr w:type="spell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 xml:space="preserve"> = "41pOg+</w:t>
      </w:r>
      <w:proofErr w:type="gramStart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qOuaL._</w:t>
      </w:r>
      <w:proofErr w:type="gramEnd"/>
      <w:r w:rsidRPr="008820C1">
        <w:rPr>
          <w:rFonts w:ascii="Times New Roman" w:eastAsia="Times New Roman" w:hAnsi="Times New Roman" w:cs="Times New Roman"/>
          <w:b/>
          <w:bCs/>
          <w:kern w:val="36"/>
          <w:sz w:val="18"/>
          <w:szCs w:val="18"/>
        </w:rPr>
        <w:t>AC_SR201,266_.jpg"/&gt;Mastering Tableau: Smart Business Intelligence&lt;/a&gt;&lt;/p&gt;</w:t>
      </w:r>
      <w:bookmarkStart w:id="0" w:name="_GoBack"/>
      <w:bookmarkEnd w:id="0"/>
    </w:p>
    <w:p w14:paraId="7A35279D" w14:textId="77777777" w:rsidR="00CA6D4E" w:rsidRDefault="00CA6D4E" w:rsidP="00CA6D4E">
      <w:pPr>
        <w:pStyle w:val="ListParagraph"/>
      </w:pPr>
    </w:p>
    <w:sectPr w:rsidR="00CA6D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37F01E3"/>
    <w:multiLevelType w:val="hybridMultilevel"/>
    <w:tmpl w:val="3F143BB2"/>
    <w:lvl w:ilvl="0" w:tplc="0546CF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W0NDU0MDI0szS1NDFX0lEKTi0uzszPAykwrAUA0+OclCwAAAA="/>
  </w:docVars>
  <w:rsids>
    <w:rsidRoot w:val="001C53AB"/>
    <w:rsid w:val="001C53AB"/>
    <w:rsid w:val="0055172C"/>
    <w:rsid w:val="005A36C9"/>
    <w:rsid w:val="00645296"/>
    <w:rsid w:val="008820C1"/>
    <w:rsid w:val="00AA18F0"/>
    <w:rsid w:val="00CA6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6673C"/>
  <w15:chartTrackingRefBased/>
  <w15:docId w15:val="{658A8747-3C7F-4304-A5E8-2E42E91C73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A6D4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53A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A6D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D4E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CA6D4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a-size-large">
    <w:name w:val="a-size-large"/>
    <w:basedOn w:val="DefaultParagraphFont"/>
    <w:rsid w:val="00CA6D4E"/>
  </w:style>
  <w:style w:type="paragraph" w:styleId="BalloonText">
    <w:name w:val="Balloon Text"/>
    <w:basedOn w:val="Normal"/>
    <w:link w:val="BalloonTextChar"/>
    <w:uiPriority w:val="99"/>
    <w:semiHidden/>
    <w:unhideWhenUsed/>
    <w:rsid w:val="00CA6D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6D4E"/>
    <w:rPr>
      <w:rFonts w:ascii="Segoe UI" w:hAnsi="Segoe UI" w:cs="Segoe UI"/>
      <w:sz w:val="18"/>
      <w:szCs w:val="18"/>
    </w:rPr>
  </w:style>
  <w:style w:type="character" w:customStyle="1" w:styleId="a-size-extra-large">
    <w:name w:val="a-size-extra-large"/>
    <w:basedOn w:val="DefaultParagraphFont"/>
    <w:rsid w:val="00CA6D4E"/>
  </w:style>
  <w:style w:type="character" w:styleId="FollowedHyperlink">
    <w:name w:val="FollowedHyperlink"/>
    <w:basedOn w:val="DefaultParagraphFont"/>
    <w:uiPriority w:val="99"/>
    <w:semiHidden/>
    <w:unhideWhenUsed/>
    <w:rsid w:val="005517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13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8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gp/product/1119002257/ref=s9_acsd_simh_bw_c_x_4_w?pf_rd_m=ATVPDKIKX0DER&amp;pf_rd_s=merchandised-search-3&amp;pf_rd_r=ZQ88TRNQ5ME5JD3THYYY&amp;pf_rd_r=ZQ88TRNQ5ME5JD3THYYY&amp;pf_rd_t=101&amp;pf_rd_p=fe185ec9-c8f5-44c0-897e-4c0bde93268c&amp;pf_rd_p=fe185ec9-c8f5-44c0-897e-4c0bde93268c&amp;pf_rd_i=28315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/gp/product/1119282713/ref=s9_acsd_simh_bw_c_x_3_w?pf_rd_m=ATVPDKIKX0DER&amp;pf_rd_s=merchandised-search-3&amp;pf_rd_r=ZQ88TRNQ5ME5JD3THYYY&amp;pf_rd_r=ZQ88TRNQ5ME5JD3THYYY&amp;pf_rd_t=101&amp;pf_rd_p=fe185ec9-c8f5-44c0-897e-4c0bde93268c&amp;pf_rd_p=fe185ec9-c8f5-44c0-897e-4c0bde93268c&amp;pf_rd_i=28315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mazon.com/gp/product/178646635X/ref=s9_acsd_simh_bw_c_x_2_w?pf_rd_m=ATVPDKIKX0DER&amp;pf_rd_s=merchandised-search-3&amp;pf_rd_r=ZQ88TRNQ5ME5JD3THYYY&amp;pf_rd_r=ZQ88TRNQ5ME5JD3THYYY&amp;pf_rd_t=101&amp;pf_rd_p=fe185ec9-c8f5-44c0-897e-4c0bde93268c&amp;pf_rd_p=fe185ec9-c8f5-44c0-897e-4c0bde93268c&amp;pf_rd_i=283155" TargetMode="External"/><Relationship Id="rId5" Type="http://schemas.openxmlformats.org/officeDocument/2006/relationships/hyperlink" Target="https://www.amazon.com/Mastering-Tableau-Business-Intelligence-techniques/dp/1784397695/ref=mt_paperback?_encoding=UTF8&amp;me=&amp;dpID=41pOg%252BqOuaL&amp;preST=_SX258_BO1,204,203,200_QL70_&amp;dpSrc=detail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517</Words>
  <Characters>295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 Ujle</dc:creator>
  <cp:keywords/>
  <dc:description/>
  <cp:lastModifiedBy>Rahul Kumar Ujle</cp:lastModifiedBy>
  <cp:revision>2</cp:revision>
  <dcterms:created xsi:type="dcterms:W3CDTF">2018-03-20T04:51:00Z</dcterms:created>
  <dcterms:modified xsi:type="dcterms:W3CDTF">2018-03-20T06:06:00Z</dcterms:modified>
</cp:coreProperties>
</file>